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sz w:val="22"/>
          <w:szCs w:val="22"/>
        </w:rPr>
        <w:t xml:space="preserve">1.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To access the services of operating system, the interface is provided by the</w:t>
      </w: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(a) System call (*)</w:t>
      </w: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(b) API</w:t>
      </w: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(c) Assembly instructions</w:t>
      </w: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(d) Library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.  What is the main function of the command interpreter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to get and execute the next user-specified command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to provide the interface between the API and application program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c) to handle the files in </w:t>
      </w:r>
      <w:r w:rsidR="005B2AA0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operating system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3 </w:t>
      </w:r>
      <w:r w:rsidR="005C3B76" w:rsidRPr="00694B8C">
        <w:rPr>
          <w:rFonts w:ascii="Times New Roman" w:hAnsi="Times New Roman" w:cs="Times New Roman"/>
          <w:color w:val="555555"/>
          <w:sz w:val="22"/>
          <w:szCs w:val="22"/>
        </w:rPr>
        <w:t>In</w:t>
      </w:r>
      <w:r w:rsidR="005B2AA0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</w:t>
      </w:r>
      <w:r w:rsidR="005C3B76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operating system, each process has its </w:t>
      </w:r>
      <w:r w:rsidR="004D547E" w:rsidRPr="00694B8C">
        <w:rPr>
          <w:rFonts w:ascii="Times New Roman" w:hAnsi="Times New Roman" w:cs="Times New Roman"/>
          <w:color w:val="555555"/>
          <w:sz w:val="22"/>
          <w:szCs w:val="22"/>
        </w:rPr>
        <w:t>own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address space and global variable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open file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signals and signal handler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all of the mentioned (*)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4. A process </w:t>
      </w:r>
      <w:r w:rsidR="00EA5775" w:rsidRPr="00694B8C">
        <w:rPr>
          <w:rFonts w:ascii="Times New Roman" w:hAnsi="Times New Roman" w:cs="Times New Roman"/>
          <w:color w:val="555555"/>
          <w:sz w:val="22"/>
          <w:szCs w:val="22"/>
        </w:rPr>
        <w:t>may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be terminated due to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normal exit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fatal error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killed by another proces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all of the mentioned (*)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5. What is the ready state of a process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a) when </w:t>
      </w:r>
      <w:r w:rsidR="004D5C7B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process is scheduled to run after some execution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b) when </w:t>
      </w:r>
      <w:r w:rsidR="004D5C7B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process is unable to run until some task has been completed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c) when </w:t>
      </w:r>
      <w:r w:rsidR="004D5C7B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process is using the CPU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6. What is </w:t>
      </w:r>
      <w:proofErr w:type="spellStart"/>
      <w:r w:rsidRPr="00694B8C">
        <w:rPr>
          <w:rFonts w:ascii="Times New Roman" w:hAnsi="Times New Roman" w:cs="Times New Roman"/>
          <w:color w:val="555555"/>
          <w:sz w:val="22"/>
          <w:szCs w:val="22"/>
        </w:rPr>
        <w:t>interprocess</w:t>
      </w:r>
      <w:proofErr w:type="spellEnd"/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communication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communication within the proces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communication between two proces</w:t>
      </w:r>
      <w:r w:rsidR="00EC5BD0" w:rsidRPr="00694B8C">
        <w:rPr>
          <w:rFonts w:ascii="Times New Roman" w:hAnsi="Times New Roman" w:cs="Times New Roman"/>
          <w:color w:val="555555"/>
          <w:sz w:val="22"/>
          <w:szCs w:val="22"/>
        </w:rPr>
        <w:t>s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s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c) communication between two threads of </w:t>
      </w:r>
      <w:r w:rsidR="00EC5BD0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same proces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DF2BCA" w:rsidRPr="00694B8C" w:rsidRDefault="002E6F33">
      <w:pPr>
        <w:rPr>
          <w:rFonts w:ascii="Times New Roman" w:hAnsi="Times New Roman" w:cs="Times New Roman"/>
          <w:color w:val="555555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7.  Which system call </w:t>
      </w:r>
      <w:r w:rsidR="00390E95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creates the child process and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returns the process identifier of a terminated child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a) </w:t>
      </w:r>
      <w:r w:rsidR="00390E95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fork &amp;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wait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b) </w:t>
      </w:r>
      <w:r w:rsidR="00390E95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fork &amp;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exit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c) </w:t>
      </w:r>
      <w:r w:rsidR="00B65959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wait &amp; fork  </w:t>
      </w:r>
      <w:r w:rsidR="00244202"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fork and sleep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8. The address of the next instruction to be executed by the current process is provided by th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CPU register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Program counter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Process stack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Pipe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9.  A Process Control Block</w:t>
      </w:r>
      <w:r w:rsidR="00C57E0D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(PCB) does not contain which of the following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Cod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Stack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Bootstrap program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Data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10. The number of processes completed per unit time is known as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Output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lastRenderedPageBreak/>
        <w:t>b) Throughput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Efficiency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Capacity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11. The state of a process is defined by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the final activity of the proces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the activity just executed by the proces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the activity to next be executed by the proces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the current activity of the process (*)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12. The entry of all the PCBs of the current processes is in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Process Register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Program Counter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Process Table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Process Unit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13.  What is the degree of multiprogramming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the number of processes executed per unit tim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the number of processes in the ready queu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the number of processes in the I/O queu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the number of processes in memory (*)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5C6A6B" w:rsidRPr="00694B8C" w:rsidRDefault="002E6F33">
      <w:pPr>
        <w:rPr>
          <w:rFonts w:ascii="Times New Roman" w:hAnsi="Times New Roman" w:cs="Times New Roman"/>
          <w:color w:val="555555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14. What is the objective of multiprogramming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a) Have </w:t>
      </w:r>
      <w:r w:rsidR="005C6A6B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multipl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>process</w:t>
      </w:r>
      <w:r w:rsidR="005C6A6B" w:rsidRPr="00694B8C">
        <w:rPr>
          <w:rFonts w:ascii="Times New Roman" w:hAnsi="Times New Roman" w:cs="Times New Roman"/>
          <w:color w:val="555555"/>
          <w:sz w:val="22"/>
          <w:szCs w:val="22"/>
        </w:rPr>
        <w:t>es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running at all times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Have multiple programs waiting in a queue ready to run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To minimize CPU utilization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d) </w:t>
      </w:r>
      <w:r w:rsidR="005C6A6B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At least one process available </w:t>
      </w:r>
      <w:r w:rsidR="00FA6E63" w:rsidRPr="00694B8C">
        <w:rPr>
          <w:rFonts w:ascii="Times New Roman" w:hAnsi="Times New Roman" w:cs="Times New Roman"/>
          <w:color w:val="555555"/>
          <w:sz w:val="22"/>
          <w:szCs w:val="22"/>
        </w:rPr>
        <w:t>to</w:t>
      </w:r>
      <w:r w:rsidR="005C6A6B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</w:t>
      </w:r>
      <w:r w:rsidR="00FA6E63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a </w:t>
      </w:r>
      <w:r w:rsidR="005C6A6B" w:rsidRPr="00694B8C">
        <w:rPr>
          <w:rFonts w:ascii="Times New Roman" w:hAnsi="Times New Roman" w:cs="Times New Roman"/>
          <w:color w:val="555555"/>
          <w:sz w:val="22"/>
          <w:szCs w:val="22"/>
        </w:rPr>
        <w:t>run all the time (*)</w:t>
      </w:r>
    </w:p>
    <w:p w:rsidR="005C6A6B" w:rsidRPr="00694B8C" w:rsidRDefault="005C6A6B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15. Which of the following do not belong to queues for processes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Job Queu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PCB queue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Device Queu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Ready Queue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16. When the process issues </w:t>
      </w:r>
      <w:proofErr w:type="spellStart"/>
      <w:r w:rsidRPr="00694B8C">
        <w:rPr>
          <w:rFonts w:ascii="Times New Roman" w:hAnsi="Times New Roman" w:cs="Times New Roman"/>
          <w:color w:val="555555"/>
          <w:sz w:val="22"/>
          <w:szCs w:val="22"/>
        </w:rPr>
        <w:t>an</w:t>
      </w:r>
      <w:proofErr w:type="spellEnd"/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I/O request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It is placed in an I/O queue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It is placed in a waiting queu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It is placed in the ready queu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It is placed in the Job queue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17. What is a long-term scheduler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It selects which process has to be brought into the ready queue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It selects which process has to be executed next and allocates CPU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It selects which process to remove from memory by swapping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18. If all processes I/O bound, the ready queue will almost always be ______ and the Short term Scheduler will have a ______ to do.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full, littl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full, lot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empty, little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empty, lot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19. The only state transition that is initiated by the user process itself is __________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block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wakeup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lastRenderedPageBreak/>
        <w:t>c) dispatch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20.  Suppose that a process is in </w:t>
      </w:r>
      <w:r w:rsidR="00A71B77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“Blocked” state waiting for some I/O service. When the service is completed, it goes to the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Running stat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Ready state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Suspended stat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Terminated state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1.  When several processes access the same data concurrently and the outcome of the execution depends on the particular order in which the access takes place, is called?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dynamic condition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race condition (*)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essential condition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critical condition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A71B77" w:rsidRPr="00694B8C" w:rsidRDefault="002E6F33">
      <w:pPr>
        <w:rPr>
          <w:rFonts w:ascii="Times New Roman" w:hAnsi="Times New Roman" w:cs="Times New Roman"/>
          <w:color w:val="555555"/>
          <w:sz w:val="22"/>
          <w:szCs w:val="22"/>
        </w:rPr>
      </w:pPr>
      <w:r w:rsidRPr="00694B8C">
        <w:rPr>
          <w:rStyle w:val="StrongEmphasis"/>
          <w:rFonts w:ascii="Times New Roman" w:hAnsi="Times New Roman" w:cs="Times New Roman"/>
          <w:b w:val="0"/>
          <w:bCs w:val="0"/>
          <w:color w:val="555555"/>
          <w:sz w:val="22"/>
          <w:szCs w:val="22"/>
        </w:rPr>
        <w:t xml:space="preserve">22. Which of the following requires a device driver? 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Register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Cache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Main memory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Disk (*)</w:t>
      </w:r>
    </w:p>
    <w:p w:rsidR="00A71B77" w:rsidRPr="00694B8C" w:rsidRDefault="00A71B77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9476A8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3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.  Cascading termination refers to</w:t>
      </w:r>
      <w:r w:rsidR="0082637F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the 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termination of all child processes before the parent terminates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Normally (*)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Abnormally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Normally or abnormally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9476A8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4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. With _____________ only one process can execute at a time; meanwhile</w:t>
      </w:r>
      <w:r w:rsidR="00C56B57" w:rsidRPr="00694B8C">
        <w:rPr>
          <w:rFonts w:ascii="Times New Roman" w:hAnsi="Times New Roman" w:cs="Times New Roman"/>
          <w:color w:val="555555"/>
          <w:sz w:val="22"/>
          <w:szCs w:val="22"/>
        </w:rPr>
        <w:t>,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all other proces</w:t>
      </w:r>
      <w:r w:rsidR="00D07C72" w:rsidRPr="00694B8C">
        <w:rPr>
          <w:rFonts w:ascii="Times New Roman" w:hAnsi="Times New Roman" w:cs="Times New Roman"/>
          <w:color w:val="555555"/>
          <w:sz w:val="22"/>
          <w:szCs w:val="22"/>
        </w:rPr>
        <w:t>se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s are waiting for the processor. With ______________ more than one process can be running simultaneously each on a different processor.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Multiprocessing, Multiprogramming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b) Multiprogramming, </w:t>
      </w:r>
      <w:proofErr w:type="spellStart"/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Uniprocessing</w:t>
      </w:r>
      <w:proofErr w:type="spellEnd"/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Multiprogramming, Multiprocessing</w:t>
      </w:r>
      <w:r w:rsidR="00C56B57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 (*)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d) </w:t>
      </w:r>
      <w:proofErr w:type="spellStart"/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Uniprogramming</w:t>
      </w:r>
      <w:proofErr w:type="spellEnd"/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, Multiprocessing 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9476A8">
      <w:pPr>
        <w:rPr>
          <w:rFonts w:ascii="Times New Roman" w:hAnsi="Times New Roman" w:cs="Times New Roman"/>
          <w:color w:val="555555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5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. In indirect communication between processes P and Q __________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there is another process R to handle and pass on the messages between P and Q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there is another machine between the two processes to help communication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there is a mailbox to help communication between P and Q (*)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  <w:bookmarkStart w:id="0" w:name="_GoBack"/>
      <w:bookmarkEnd w:id="0"/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9476A8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6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. </w:t>
      </w:r>
      <w:r w:rsidR="00D07C72" w:rsidRPr="00694B8C">
        <w:rPr>
          <w:rFonts w:ascii="Times New Roman" w:hAnsi="Times New Roman" w:cs="Times New Roman"/>
          <w:color w:val="555555"/>
          <w:sz w:val="22"/>
          <w:szCs w:val="22"/>
        </w:rPr>
        <w:t>I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n the Zero capacity queue __________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the queue can store at least one message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the sender blocks until the receiver receives the message (*)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the sender keeps sending and the messages don’t wait in the queue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9476A8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7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. How does the software trigger an interrupt?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 xml:space="preserve">a) Sending signals to CPU through </w:t>
      </w:r>
      <w:r w:rsidR="00A52F14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the 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bus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Executing a special operation called system call (*)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Executing a special program called system program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Executing a special program called interrupt trigger program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9476A8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lastRenderedPageBreak/>
        <w:t>28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. What is a trap/exception?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a) hardware generated interrupt caused by an error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b) software</w:t>
      </w:r>
      <w:r w:rsidR="00A52F14" w:rsidRPr="00694B8C">
        <w:rPr>
          <w:rFonts w:ascii="Times New Roman" w:hAnsi="Times New Roman" w:cs="Times New Roman"/>
          <w:color w:val="555555"/>
          <w:sz w:val="22"/>
          <w:szCs w:val="22"/>
        </w:rPr>
        <w:t>-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generated interrupt caused by an error (*)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c) user</w:t>
      </w:r>
      <w:r w:rsidR="00A52F14" w:rsidRPr="00694B8C">
        <w:rPr>
          <w:rFonts w:ascii="Times New Roman" w:hAnsi="Times New Roman" w:cs="Times New Roman"/>
          <w:color w:val="555555"/>
          <w:sz w:val="22"/>
          <w:szCs w:val="22"/>
        </w:rPr>
        <w:t>-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>generated interrupt caused by an error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d) none of the mention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9476A8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29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. </w:t>
      </w:r>
      <w:r w:rsidR="002E6F33" w:rsidRPr="00694B8C">
        <w:rPr>
          <w:rStyle w:val="StrongEmphasis"/>
          <w:rFonts w:ascii="Times New Roman" w:hAnsi="Times New Roman" w:cs="Times New Roman"/>
          <w:b w:val="0"/>
          <w:bCs w:val="0"/>
          <w:color w:val="555555"/>
          <w:sz w:val="22"/>
          <w:szCs w:val="22"/>
        </w:rPr>
        <w:t xml:space="preserve">Consider a set of n tasks with known runtimes r1, r2, … </w:t>
      </w:r>
      <w:proofErr w:type="spellStart"/>
      <w:r w:rsidR="002E6F33" w:rsidRPr="00694B8C">
        <w:rPr>
          <w:rStyle w:val="StrongEmphasis"/>
          <w:rFonts w:ascii="Times New Roman" w:hAnsi="Times New Roman" w:cs="Times New Roman"/>
          <w:b w:val="0"/>
          <w:bCs w:val="0"/>
          <w:color w:val="555555"/>
          <w:sz w:val="22"/>
          <w:szCs w:val="22"/>
        </w:rPr>
        <w:t>rn</w:t>
      </w:r>
      <w:proofErr w:type="spellEnd"/>
      <w:r w:rsidR="002E6F33" w:rsidRPr="00694B8C">
        <w:rPr>
          <w:rStyle w:val="StrongEmphasis"/>
          <w:rFonts w:ascii="Times New Roman" w:hAnsi="Times New Roman" w:cs="Times New Roman"/>
          <w:b w:val="0"/>
          <w:bCs w:val="0"/>
          <w:color w:val="555555"/>
          <w:sz w:val="22"/>
          <w:szCs w:val="22"/>
        </w:rPr>
        <w:t xml:space="preserve"> to be run on a uniprocessor machine. Which of the following processor scheduling algorithms will result in the maximum throughput? 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(a) Round-Robin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(b) Shortest-Job-First (*)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(c) Highest-Response-Ratio-Next</w:t>
      </w:r>
      <w:r w:rsidR="002E6F33" w:rsidRPr="00694B8C">
        <w:rPr>
          <w:rFonts w:ascii="Times New Roman" w:hAnsi="Times New Roman" w:cs="Times New Roman"/>
          <w:color w:val="555555"/>
          <w:sz w:val="22"/>
          <w:szCs w:val="22"/>
        </w:rPr>
        <w:br/>
        <w:t>(d) First-Come-First-Served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2E6F33">
      <w:pPr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color w:val="555555"/>
          <w:sz w:val="22"/>
          <w:szCs w:val="22"/>
        </w:rPr>
        <w:t>3</w:t>
      </w:r>
      <w:r w:rsidR="009476A8" w:rsidRPr="00694B8C">
        <w:rPr>
          <w:rFonts w:ascii="Times New Roman" w:hAnsi="Times New Roman" w:cs="Times New Roman"/>
          <w:color w:val="555555"/>
          <w:sz w:val="22"/>
          <w:szCs w:val="22"/>
        </w:rPr>
        <w:t>0</w:t>
      </w:r>
      <w:r w:rsidRPr="00694B8C">
        <w:rPr>
          <w:rFonts w:ascii="Times New Roman" w:hAnsi="Times New Roman" w:cs="Times New Roman"/>
          <w:color w:val="555555"/>
          <w:sz w:val="22"/>
          <w:szCs w:val="22"/>
        </w:rPr>
        <w:t xml:space="preserve">. </w:t>
      </w:r>
      <w:r w:rsidRPr="00694B8C">
        <w:rPr>
          <w:rStyle w:val="StrongEmphasis"/>
          <w:rFonts w:ascii="Times New Roman" w:hAnsi="Times New Roman" w:cs="Times New Roman"/>
          <w:b w:val="0"/>
          <w:bCs w:val="0"/>
          <w:color w:val="555555"/>
          <w:sz w:val="22"/>
          <w:szCs w:val="22"/>
        </w:rPr>
        <w:t>A process executes the following code</w:t>
      </w:r>
    </w:p>
    <w:p w:rsidR="00401094" w:rsidRPr="00694B8C" w:rsidRDefault="002E6F33">
      <w:pPr>
        <w:pStyle w:val="PreformattedText"/>
        <w:shd w:val="clear" w:color="auto" w:fill="E0E0E0"/>
        <w:spacing w:after="150" w:line="379" w:lineRule="auto"/>
        <w:rPr>
          <w:rFonts w:ascii="Times New Roman" w:hAnsi="Times New Roman" w:cs="Times New Roman"/>
          <w:sz w:val="22"/>
          <w:szCs w:val="22"/>
        </w:rPr>
      </w:pPr>
      <w:r w:rsidRPr="00694B8C">
        <w:rPr>
          <w:rFonts w:ascii="Times New Roman" w:hAnsi="Times New Roman" w:cs="Times New Roman"/>
          <w:sz w:val="22"/>
          <w:szCs w:val="22"/>
        </w:rPr>
        <w:t xml:space="preserve">  for (</w:t>
      </w:r>
      <w:proofErr w:type="spellStart"/>
      <w:r w:rsidRPr="00694B8C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694B8C">
        <w:rPr>
          <w:rFonts w:ascii="Times New Roman" w:hAnsi="Times New Roman" w:cs="Times New Roman"/>
          <w:sz w:val="22"/>
          <w:szCs w:val="22"/>
        </w:rPr>
        <w:t xml:space="preserve"> = 0; </w:t>
      </w:r>
      <w:proofErr w:type="spellStart"/>
      <w:r w:rsidRPr="00694B8C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694B8C">
        <w:rPr>
          <w:rFonts w:ascii="Times New Roman" w:hAnsi="Times New Roman" w:cs="Times New Roman"/>
          <w:sz w:val="22"/>
          <w:szCs w:val="22"/>
        </w:rPr>
        <w:t xml:space="preserve"> &lt; n; </w:t>
      </w:r>
      <w:proofErr w:type="spellStart"/>
      <w:r w:rsidRPr="00694B8C">
        <w:rPr>
          <w:rFonts w:ascii="Times New Roman" w:hAnsi="Times New Roman" w:cs="Times New Roman"/>
          <w:sz w:val="22"/>
          <w:szCs w:val="22"/>
        </w:rPr>
        <w:t>i</w:t>
      </w:r>
      <w:proofErr w:type="spellEnd"/>
      <w:r w:rsidRPr="00694B8C">
        <w:rPr>
          <w:rFonts w:ascii="Times New Roman" w:hAnsi="Times New Roman" w:cs="Times New Roman"/>
          <w:sz w:val="22"/>
          <w:szCs w:val="22"/>
        </w:rPr>
        <w:t xml:space="preserve">++) </w:t>
      </w:r>
    </w:p>
    <w:p w:rsidR="00401094" w:rsidRPr="00694B8C" w:rsidRDefault="002E6F33" w:rsidP="000C5FFB">
      <w:pPr>
        <w:pStyle w:val="PreformattedText"/>
        <w:shd w:val="clear" w:color="auto" w:fill="E0E0E0"/>
        <w:spacing w:after="150" w:line="379" w:lineRule="auto"/>
        <w:ind w:firstLine="709"/>
        <w:rPr>
          <w:rFonts w:ascii="Times New Roman" w:hAnsi="Times New Roman" w:cs="Times New Roman"/>
          <w:sz w:val="22"/>
          <w:szCs w:val="22"/>
        </w:rPr>
      </w:pPr>
      <w:proofErr w:type="gramStart"/>
      <w:r w:rsidRPr="00694B8C">
        <w:rPr>
          <w:rFonts w:ascii="Times New Roman" w:hAnsi="Times New Roman" w:cs="Times New Roman"/>
          <w:sz w:val="22"/>
          <w:szCs w:val="22"/>
        </w:rPr>
        <w:t>fork(</w:t>
      </w:r>
      <w:proofErr w:type="gramEnd"/>
      <w:r w:rsidRPr="00694B8C">
        <w:rPr>
          <w:rFonts w:ascii="Times New Roman" w:hAnsi="Times New Roman" w:cs="Times New Roman"/>
          <w:sz w:val="22"/>
          <w:szCs w:val="22"/>
        </w:rPr>
        <w:t xml:space="preserve">); </w:t>
      </w:r>
    </w:p>
    <w:p w:rsidR="000317AE" w:rsidRPr="00694B8C" w:rsidRDefault="002E6F33">
      <w:pPr>
        <w:pStyle w:val="BodyText"/>
        <w:spacing w:after="0" w:line="410" w:lineRule="auto"/>
        <w:rPr>
          <w:rFonts w:ascii="Times New Roman" w:hAnsi="Times New Roman" w:cs="Times New Roman"/>
          <w:sz w:val="22"/>
          <w:szCs w:val="22"/>
        </w:rPr>
      </w:pPr>
      <w:r w:rsidRPr="00694B8C">
        <w:rPr>
          <w:rStyle w:val="StrongEmphasis"/>
          <w:rFonts w:ascii="Times New Roman" w:hAnsi="Times New Roman" w:cs="Times New Roman"/>
          <w:b w:val="0"/>
          <w:bCs w:val="0"/>
          <w:sz w:val="22"/>
          <w:szCs w:val="22"/>
        </w:rPr>
        <w:t>The total number of child processes created is </w:t>
      </w:r>
      <w:r w:rsidRPr="00694B8C">
        <w:rPr>
          <w:rFonts w:ascii="Times New Roman" w:hAnsi="Times New Roman" w:cs="Times New Roman"/>
          <w:sz w:val="22"/>
          <w:szCs w:val="22"/>
        </w:rPr>
        <w:br/>
        <w:t>(A) n</w:t>
      </w:r>
      <w:r w:rsidRPr="00694B8C">
        <w:rPr>
          <w:rFonts w:ascii="Times New Roman" w:hAnsi="Times New Roman" w:cs="Times New Roman"/>
          <w:sz w:val="22"/>
          <w:szCs w:val="22"/>
        </w:rPr>
        <w:br/>
        <w:t>(B) 2^n – 1 (*)</w:t>
      </w:r>
      <w:r w:rsidRPr="00694B8C">
        <w:rPr>
          <w:rFonts w:ascii="Times New Roman" w:hAnsi="Times New Roman" w:cs="Times New Roman"/>
          <w:sz w:val="22"/>
          <w:szCs w:val="22"/>
        </w:rPr>
        <w:br/>
        <w:t>(C) 2^(n-1)</w:t>
      </w:r>
      <w:r w:rsidRPr="00694B8C">
        <w:rPr>
          <w:rFonts w:ascii="Times New Roman" w:hAnsi="Times New Roman" w:cs="Times New Roman"/>
          <w:sz w:val="22"/>
          <w:szCs w:val="22"/>
        </w:rPr>
        <w:br/>
        <w:t>(D) 2^(n+1) - 1;</w:t>
      </w: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p w:rsidR="000317AE" w:rsidRPr="00694B8C" w:rsidRDefault="000317AE">
      <w:pPr>
        <w:pStyle w:val="BodyText"/>
        <w:spacing w:after="150" w:line="410" w:lineRule="auto"/>
        <w:rPr>
          <w:rFonts w:ascii="Times New Roman" w:hAnsi="Times New Roman" w:cs="Times New Roman"/>
          <w:sz w:val="22"/>
          <w:szCs w:val="22"/>
        </w:rPr>
      </w:pPr>
    </w:p>
    <w:p w:rsidR="000317AE" w:rsidRPr="00694B8C" w:rsidRDefault="000317AE">
      <w:pPr>
        <w:rPr>
          <w:rFonts w:ascii="Times New Roman" w:hAnsi="Times New Roman" w:cs="Times New Roman"/>
          <w:color w:val="555555"/>
          <w:sz w:val="22"/>
          <w:szCs w:val="22"/>
        </w:rPr>
      </w:pPr>
    </w:p>
    <w:sectPr w:rsidR="000317AE" w:rsidRPr="00694B8C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Liberation Mono">
    <w:altName w:val="Calibri"/>
    <w:charset w:val="01"/>
    <w:family w:val="modern"/>
    <w:pitch w:val="fixed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TEyMbM0MDAxNDNW0lEKTi0uzszPAykwrAUA9rYEOCwAAAA="/>
  </w:docVars>
  <w:rsids>
    <w:rsidRoot w:val="000317AE"/>
    <w:rsid w:val="000317AE"/>
    <w:rsid w:val="000C5FFB"/>
    <w:rsid w:val="001F139C"/>
    <w:rsid w:val="00244202"/>
    <w:rsid w:val="002E6F33"/>
    <w:rsid w:val="00390E95"/>
    <w:rsid w:val="003D770D"/>
    <w:rsid w:val="00401094"/>
    <w:rsid w:val="004D547E"/>
    <w:rsid w:val="004D5C7B"/>
    <w:rsid w:val="005B2AA0"/>
    <w:rsid w:val="005C3B76"/>
    <w:rsid w:val="005C6A6B"/>
    <w:rsid w:val="00694B8C"/>
    <w:rsid w:val="0082637F"/>
    <w:rsid w:val="008A4964"/>
    <w:rsid w:val="009476A8"/>
    <w:rsid w:val="00A52F14"/>
    <w:rsid w:val="00A71B77"/>
    <w:rsid w:val="00B65959"/>
    <w:rsid w:val="00C56B57"/>
    <w:rsid w:val="00C57E0D"/>
    <w:rsid w:val="00D07C72"/>
    <w:rsid w:val="00DF2BCA"/>
    <w:rsid w:val="00DF3D03"/>
    <w:rsid w:val="00EA5775"/>
    <w:rsid w:val="00EC5BD0"/>
    <w:rsid w:val="00FA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ABECC7-5044-4A90-9910-9A1BCD7FC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AR PL SungtiL GB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Emphasis">
    <w:name w:val="Strong Emphasis"/>
    <w:qFormat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PreformattedText">
    <w:name w:val="Preformatted Text"/>
    <w:basedOn w:val="Normal"/>
    <w:qFormat/>
    <w:rPr>
      <w:rFonts w:ascii="Liberation Mono" w:hAnsi="Liberation Mono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3</Words>
  <Characters>5210</Characters>
  <Application>Microsoft Office Word</Application>
  <DocSecurity>0</DocSecurity>
  <Lines>43</Lines>
  <Paragraphs>12</Paragraphs>
  <ScaleCrop>false</ScaleCrop>
  <Company/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vi Mishra</dc:creator>
  <dc:description/>
  <cp:lastModifiedBy>Bharavi Mishra</cp:lastModifiedBy>
  <cp:revision>2</cp:revision>
  <dcterms:created xsi:type="dcterms:W3CDTF">2020-02-22T09:48:00Z</dcterms:created>
  <dcterms:modified xsi:type="dcterms:W3CDTF">2020-02-22T09:48:00Z</dcterms:modified>
  <dc:language>en-IN</dc:language>
</cp:coreProperties>
</file>